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121DC" w14:textId="3DA46E77" w:rsidR="00E47AF1" w:rsidRPr="00E47AF1" w:rsidRDefault="00E47AF1" w:rsidP="00E47AF1">
      <w:pPr>
        <w:rPr>
          <w:b/>
          <w:sz w:val="28"/>
          <w:szCs w:val="28"/>
        </w:rPr>
      </w:pPr>
      <w:r w:rsidRPr="00E47AF1">
        <w:rPr>
          <w:b/>
          <w:sz w:val="28"/>
          <w:szCs w:val="28"/>
        </w:rPr>
        <w:t>AGENDA</w:t>
      </w:r>
    </w:p>
    <w:p w14:paraId="5EACB296" w14:textId="49849558" w:rsidR="00E47AF1" w:rsidRPr="00E47AF1" w:rsidRDefault="00E47AF1" w:rsidP="00E47AF1">
      <w:r w:rsidRPr="00E47AF1">
        <w:t xml:space="preserve">Date: </w:t>
      </w:r>
      <w:r w:rsidRPr="00E47AF1">
        <w:tab/>
      </w:r>
      <w:r w:rsidR="00AE3E50">
        <w:t>November 8</w:t>
      </w:r>
      <w:r w:rsidRPr="00E47AF1">
        <w:t>, 202</w:t>
      </w:r>
      <w:r w:rsidR="0041073D">
        <w:t>2</w:t>
      </w:r>
      <w:r w:rsidRPr="00E47AF1">
        <w:t xml:space="preserve">             Time:</w:t>
      </w:r>
      <w:r w:rsidRPr="00E47AF1">
        <w:tab/>
      </w:r>
      <w:r w:rsidR="00AE3E50">
        <w:rPr>
          <w:b/>
          <w:bCs/>
          <w:highlight w:val="yellow"/>
        </w:rPr>
        <w:t>9:00</w:t>
      </w:r>
      <w:r w:rsidRPr="00637B2C">
        <w:rPr>
          <w:b/>
          <w:highlight w:val="yellow"/>
        </w:rPr>
        <w:t xml:space="preserve"> AM MST</w:t>
      </w:r>
      <w:r w:rsidRPr="00637B2C">
        <w:rPr>
          <w:b/>
        </w:rPr>
        <w:t xml:space="preserve"> </w:t>
      </w:r>
      <w:r w:rsidRPr="00637B2C">
        <w:tab/>
      </w:r>
      <w:r w:rsidRPr="00E47AF1">
        <w:tab/>
      </w:r>
    </w:p>
    <w:p w14:paraId="336FDEDC" w14:textId="7844F16F" w:rsidR="00E10D32" w:rsidRPr="00E47AF1" w:rsidRDefault="00AE3E50" w:rsidP="00E10D32">
      <w:pPr>
        <w:rPr>
          <w:b/>
        </w:rPr>
      </w:pPr>
      <w:r>
        <w:rPr>
          <w:b/>
        </w:rPr>
        <w:t>No site walk</w:t>
      </w:r>
      <w:r w:rsidR="00C124F1">
        <w:rPr>
          <w:b/>
        </w:rPr>
        <w:br/>
      </w:r>
    </w:p>
    <w:p w14:paraId="01AD8488" w14:textId="77777777" w:rsidR="00D0378E" w:rsidRPr="00E47AF1" w:rsidRDefault="00D0378E" w:rsidP="00D0378E">
      <w:pPr>
        <w:spacing w:after="0"/>
        <w:rPr>
          <w:i/>
        </w:rPr>
      </w:pPr>
      <w:r w:rsidRPr="00E47AF1">
        <w:rPr>
          <w:i/>
        </w:rPr>
        <w:t>Information for the following Application(s) can be found on the website</w:t>
      </w:r>
    </w:p>
    <w:p w14:paraId="78C20894" w14:textId="77777777" w:rsidR="00D0378E" w:rsidRPr="00E47AF1" w:rsidRDefault="00D0378E" w:rsidP="00D0378E">
      <w:pPr>
        <w:rPr>
          <w:i/>
        </w:rPr>
      </w:pPr>
      <w:r w:rsidRPr="00E47AF1">
        <w:rPr>
          <w:i/>
        </w:rPr>
        <w:t xml:space="preserve">Aldasororanch.net </w:t>
      </w:r>
      <w:r>
        <w:rPr>
          <w:i/>
        </w:rPr>
        <w:sym w:font="Symbol" w:char="F0AE"/>
      </w:r>
      <w:r w:rsidRPr="00E47AF1">
        <w:rPr>
          <w:i/>
        </w:rPr>
        <w:t xml:space="preserve"> DRB Submittals</w:t>
      </w:r>
      <w:r>
        <w:rPr>
          <w:i/>
        </w:rPr>
        <w:t xml:space="preserve"> </w:t>
      </w:r>
      <w:r>
        <w:rPr>
          <w:i/>
        </w:rPr>
        <w:sym w:font="Symbol" w:char="F0AE"/>
      </w:r>
      <w:r>
        <w:rPr>
          <w:i/>
        </w:rPr>
        <w:t xml:space="preserve"> </w:t>
      </w:r>
      <w:r w:rsidRPr="00E47AF1">
        <w:rPr>
          <w:i/>
        </w:rPr>
        <w:t>AROWNERS (Password)</w:t>
      </w:r>
      <w:r>
        <w:rPr>
          <w:i/>
        </w:rPr>
        <w:t xml:space="preserve"> </w:t>
      </w:r>
      <w:r>
        <w:rPr>
          <w:i/>
        </w:rPr>
        <w:sym w:font="Symbol" w:char="F0AE"/>
      </w:r>
      <w:r>
        <w:rPr>
          <w:i/>
        </w:rPr>
        <w:t xml:space="preserve"> </w:t>
      </w:r>
      <w:r w:rsidRPr="00E47AF1">
        <w:rPr>
          <w:i/>
        </w:rPr>
        <w:t>Current DRB Submittals under Consideration</w:t>
      </w:r>
    </w:p>
    <w:p w14:paraId="7D86D113" w14:textId="0415BD47" w:rsidR="00E47AF1" w:rsidRPr="00E47AF1" w:rsidRDefault="00E47AF1" w:rsidP="00E47AF1">
      <w:pPr>
        <w:numPr>
          <w:ilvl w:val="0"/>
          <w:numId w:val="26"/>
        </w:numPr>
        <w:rPr>
          <w:b/>
        </w:rPr>
      </w:pPr>
      <w:r w:rsidRPr="00E47AF1">
        <w:rPr>
          <w:b/>
        </w:rPr>
        <w:t>Call to Order</w:t>
      </w:r>
      <w:r w:rsidR="00824D6B">
        <w:rPr>
          <w:b/>
        </w:rPr>
        <w:t xml:space="preserve"> </w:t>
      </w:r>
    </w:p>
    <w:p w14:paraId="380FBF23" w14:textId="4D7C6954" w:rsidR="00E47AF1" w:rsidRPr="00E47AF1" w:rsidRDefault="00E47AF1" w:rsidP="00E47AF1">
      <w:pPr>
        <w:numPr>
          <w:ilvl w:val="0"/>
          <w:numId w:val="26"/>
        </w:numPr>
        <w:rPr>
          <w:b/>
        </w:rPr>
      </w:pPr>
      <w:r w:rsidRPr="00E47AF1">
        <w:rPr>
          <w:b/>
        </w:rPr>
        <w:t>Establish a Quorum</w:t>
      </w:r>
    </w:p>
    <w:p w14:paraId="6AC59BE1" w14:textId="18BAEC2C" w:rsidR="00B10963" w:rsidRPr="00B10963" w:rsidRDefault="00AE3E50" w:rsidP="00B10963">
      <w:pPr>
        <w:numPr>
          <w:ilvl w:val="0"/>
          <w:numId w:val="26"/>
        </w:numPr>
        <w:rPr>
          <w:b/>
          <w:color w:val="000000" w:themeColor="text1"/>
        </w:rPr>
      </w:pPr>
      <w:r>
        <w:rPr>
          <w:b/>
          <w:color w:val="000000" w:themeColor="text1"/>
        </w:rPr>
        <w:t xml:space="preserve">Lot </w:t>
      </w:r>
      <w:r w:rsidR="00DD7117">
        <w:rPr>
          <w:b/>
          <w:color w:val="000000" w:themeColor="text1"/>
        </w:rPr>
        <w:t>104</w:t>
      </w:r>
      <w:r w:rsidR="00B10963">
        <w:rPr>
          <w:b/>
          <w:color w:val="000000" w:themeColor="text1"/>
        </w:rPr>
        <w:t xml:space="preserve"> </w:t>
      </w:r>
      <w:r w:rsidR="00DD7117">
        <w:rPr>
          <w:b/>
          <w:color w:val="000000" w:themeColor="text1"/>
        </w:rPr>
        <w:t xml:space="preserve">Walsh </w:t>
      </w:r>
      <w:r w:rsidR="00B10963" w:rsidRPr="00DE4278">
        <w:rPr>
          <w:b/>
          <w:color w:val="000000" w:themeColor="text1"/>
        </w:rPr>
        <w:t xml:space="preserve">Residence </w:t>
      </w:r>
      <w:r w:rsidR="00B10963">
        <w:rPr>
          <w:b/>
          <w:color w:val="000000" w:themeColor="text1"/>
        </w:rPr>
        <w:t>DRB Chair Ratification</w:t>
      </w:r>
      <w:r w:rsidR="00F1494F">
        <w:rPr>
          <w:b/>
          <w:color w:val="000000" w:themeColor="text1"/>
        </w:rPr>
        <w:t xml:space="preserve"> – Minor </w:t>
      </w:r>
      <w:r w:rsidR="00A25B8A">
        <w:rPr>
          <w:b/>
          <w:color w:val="000000" w:themeColor="text1"/>
        </w:rPr>
        <w:t>Amendment</w:t>
      </w:r>
      <w:r w:rsidR="00B10963" w:rsidRPr="00DE4278">
        <w:rPr>
          <w:b/>
          <w:color w:val="000000" w:themeColor="text1"/>
        </w:rPr>
        <w:br/>
      </w:r>
      <w:r w:rsidR="00DD7117">
        <w:rPr>
          <w:rFonts w:cstheme="minorHAnsi"/>
          <w:color w:val="000000" w:themeColor="text1"/>
        </w:rPr>
        <w:t xml:space="preserve">307 </w:t>
      </w:r>
      <w:r w:rsidR="00F11B9F">
        <w:rPr>
          <w:rFonts w:cstheme="minorHAnsi"/>
          <w:color w:val="000000" w:themeColor="text1"/>
        </w:rPr>
        <w:t>Basque Boulevard</w:t>
      </w:r>
      <w:r w:rsidR="00B10963" w:rsidRPr="00DE4278">
        <w:rPr>
          <w:rFonts w:cstheme="minorHAnsi"/>
          <w:color w:val="000000" w:themeColor="text1"/>
        </w:rPr>
        <w:t xml:space="preserve">, Filing </w:t>
      </w:r>
      <w:r w:rsidR="00DD7117">
        <w:rPr>
          <w:rFonts w:cstheme="minorHAnsi"/>
          <w:color w:val="000000" w:themeColor="text1"/>
        </w:rPr>
        <w:t>2</w:t>
      </w:r>
      <w:r w:rsidR="00B10963" w:rsidRPr="00DE4278">
        <w:rPr>
          <w:rFonts w:cstheme="minorHAnsi"/>
          <w:color w:val="000000" w:themeColor="text1"/>
        </w:rPr>
        <w:t xml:space="preserve">, </w:t>
      </w:r>
      <w:r w:rsidR="00DD7117">
        <w:rPr>
          <w:color w:val="000000" w:themeColor="text1"/>
        </w:rPr>
        <w:t>no special lot conditions</w:t>
      </w:r>
    </w:p>
    <w:p w14:paraId="766B36D5" w14:textId="5012A19B" w:rsidR="00B62B34" w:rsidRPr="00F1494F" w:rsidRDefault="00B62B34" w:rsidP="00B62B34">
      <w:pPr>
        <w:numPr>
          <w:ilvl w:val="0"/>
          <w:numId w:val="26"/>
        </w:numPr>
        <w:rPr>
          <w:b/>
          <w:color w:val="000000" w:themeColor="text1"/>
        </w:rPr>
      </w:pPr>
      <w:r w:rsidRPr="00DE4278">
        <w:rPr>
          <w:b/>
          <w:color w:val="000000" w:themeColor="text1"/>
        </w:rPr>
        <w:t xml:space="preserve">Lot </w:t>
      </w:r>
      <w:r w:rsidR="00F11B9F">
        <w:rPr>
          <w:b/>
          <w:color w:val="000000" w:themeColor="text1"/>
        </w:rPr>
        <w:t>139 Hilbert</w:t>
      </w:r>
      <w:r w:rsidRPr="00DE4278">
        <w:rPr>
          <w:b/>
          <w:color w:val="000000" w:themeColor="text1"/>
        </w:rPr>
        <w:t xml:space="preserve"> Residence </w:t>
      </w:r>
      <w:r w:rsidR="00F11B9F">
        <w:rPr>
          <w:b/>
          <w:color w:val="000000" w:themeColor="text1"/>
        </w:rPr>
        <w:t>DRB Chair Ratification – Minor Amendment</w:t>
      </w:r>
      <w:r w:rsidR="00F11B9F">
        <w:rPr>
          <w:rFonts w:cstheme="minorHAnsi"/>
          <w:color w:val="000000" w:themeColor="text1"/>
        </w:rPr>
        <w:t xml:space="preserve"> </w:t>
      </w:r>
      <w:r w:rsidR="00F11B9F">
        <w:rPr>
          <w:rFonts w:cstheme="minorHAnsi"/>
          <w:color w:val="000000" w:themeColor="text1"/>
        </w:rPr>
        <w:br/>
        <w:t>116 West Serapio Drive</w:t>
      </w:r>
      <w:r w:rsidRPr="00DE4278">
        <w:rPr>
          <w:rFonts w:cstheme="minorHAnsi"/>
          <w:color w:val="000000" w:themeColor="text1"/>
        </w:rPr>
        <w:t xml:space="preserve">, Filing </w:t>
      </w:r>
      <w:r w:rsidR="00F11B9F">
        <w:rPr>
          <w:rFonts w:cstheme="minorHAnsi"/>
          <w:color w:val="000000" w:themeColor="text1"/>
        </w:rPr>
        <w:t>2</w:t>
      </w:r>
      <w:r w:rsidRPr="00DE4278">
        <w:rPr>
          <w:rFonts w:cstheme="minorHAnsi"/>
          <w:color w:val="000000" w:themeColor="text1"/>
        </w:rPr>
        <w:t xml:space="preserve">, </w:t>
      </w:r>
      <w:r w:rsidR="00F11B9F">
        <w:rPr>
          <w:color w:val="000000" w:themeColor="text1"/>
        </w:rPr>
        <w:t>turnout lot and wildlife/border lot</w:t>
      </w:r>
    </w:p>
    <w:p w14:paraId="5F5A68A0" w14:textId="66D6AE68" w:rsidR="00F1494F" w:rsidRPr="00B62B34" w:rsidRDefault="00F1494F" w:rsidP="00F1494F">
      <w:pPr>
        <w:numPr>
          <w:ilvl w:val="0"/>
          <w:numId w:val="26"/>
        </w:numPr>
        <w:rPr>
          <w:b/>
          <w:color w:val="000000" w:themeColor="text1"/>
        </w:rPr>
      </w:pPr>
      <w:r w:rsidRPr="00DE4278">
        <w:rPr>
          <w:b/>
          <w:color w:val="000000" w:themeColor="text1"/>
        </w:rPr>
        <w:t xml:space="preserve">Lot </w:t>
      </w:r>
      <w:r w:rsidR="00F11B9F">
        <w:rPr>
          <w:b/>
          <w:color w:val="000000" w:themeColor="text1"/>
        </w:rPr>
        <w:t>152 Mohrman</w:t>
      </w:r>
      <w:r w:rsidRPr="00DE4278">
        <w:rPr>
          <w:b/>
          <w:color w:val="000000" w:themeColor="text1"/>
        </w:rPr>
        <w:t xml:space="preserve"> Residence </w:t>
      </w:r>
      <w:r w:rsidR="001A3FAB">
        <w:rPr>
          <w:b/>
          <w:color w:val="000000" w:themeColor="text1"/>
        </w:rPr>
        <w:t xml:space="preserve">DRB Chair Ratification – </w:t>
      </w:r>
      <w:r w:rsidR="00A25B8A">
        <w:rPr>
          <w:b/>
          <w:color w:val="000000" w:themeColor="text1"/>
        </w:rPr>
        <w:t>Minor Amendment</w:t>
      </w:r>
      <w:r w:rsidRPr="00DE4278">
        <w:rPr>
          <w:b/>
          <w:color w:val="000000" w:themeColor="text1"/>
        </w:rPr>
        <w:br/>
      </w:r>
      <w:r w:rsidR="005A772B">
        <w:rPr>
          <w:rFonts w:cstheme="minorHAnsi"/>
          <w:color w:val="000000" w:themeColor="text1"/>
        </w:rPr>
        <w:t>231</w:t>
      </w:r>
      <w:r w:rsidR="00EB1E36">
        <w:rPr>
          <w:rFonts w:cstheme="minorHAnsi"/>
          <w:color w:val="000000" w:themeColor="text1"/>
        </w:rPr>
        <w:t xml:space="preserve"> East Serapio Drive</w:t>
      </w:r>
      <w:r w:rsidRPr="00DE4278">
        <w:rPr>
          <w:rFonts w:cstheme="minorHAnsi"/>
          <w:color w:val="000000" w:themeColor="text1"/>
        </w:rPr>
        <w:t xml:space="preserve">, Filing </w:t>
      </w:r>
      <w:r w:rsidR="00F11B9F">
        <w:rPr>
          <w:rFonts w:cstheme="minorHAnsi"/>
          <w:color w:val="000000" w:themeColor="text1"/>
        </w:rPr>
        <w:t>3</w:t>
      </w:r>
      <w:r w:rsidRPr="00DE4278">
        <w:rPr>
          <w:rFonts w:cstheme="minorHAnsi"/>
          <w:color w:val="000000" w:themeColor="text1"/>
        </w:rPr>
        <w:t xml:space="preserve">, </w:t>
      </w:r>
      <w:r w:rsidR="00EB1E36">
        <w:rPr>
          <w:color w:val="000000" w:themeColor="text1"/>
        </w:rPr>
        <w:t>wildlife/border lot</w:t>
      </w:r>
    </w:p>
    <w:p w14:paraId="4401E10D" w14:textId="069B5E86" w:rsidR="008769D0" w:rsidRPr="007A00DD" w:rsidRDefault="003C1CED" w:rsidP="007A00DD">
      <w:pPr>
        <w:numPr>
          <w:ilvl w:val="0"/>
          <w:numId w:val="26"/>
        </w:numPr>
        <w:rPr>
          <w:b/>
        </w:rPr>
      </w:pPr>
      <w:r>
        <w:rPr>
          <w:b/>
        </w:rPr>
        <w:t>Adjourn</w:t>
      </w:r>
    </w:p>
    <w:p w14:paraId="38A81151" w14:textId="602CA9B0" w:rsidR="00BF44D6" w:rsidRPr="00BF44D6" w:rsidRDefault="00BF44D6" w:rsidP="003A2D1A">
      <w:pPr>
        <w:spacing w:after="0"/>
        <w:rPr>
          <w:b/>
          <w:color w:val="4472C4" w:themeColor="accent5"/>
          <w:sz w:val="16"/>
          <w:szCs w:val="16"/>
        </w:rPr>
        <w:sectPr w:rsidR="00BF44D6" w:rsidRPr="00BF44D6" w:rsidSect="00E47AF1">
          <w:headerReference w:type="default" r:id="rId7"/>
          <w:footerReference w:type="default" r:id="rId8"/>
          <w:headerReference w:type="firs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F44D6">
        <w:rPr>
          <w:b/>
          <w:color w:val="4472C4" w:themeColor="accent5"/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---------------------</w:t>
      </w:r>
    </w:p>
    <w:p w14:paraId="70402953" w14:textId="5135DA76" w:rsidR="00F739F8" w:rsidRDefault="00C26A26" w:rsidP="00C26A26">
      <w:pPr>
        <w:spacing w:after="0"/>
        <w:rPr>
          <w:rFonts w:cstheme="minorHAnsi"/>
          <w:b/>
          <w:bCs/>
          <w:color w:val="FF0000"/>
          <w:spacing w:val="3"/>
          <w:shd w:val="clear" w:color="auto" w:fill="FFFFFF"/>
        </w:rPr>
      </w:pPr>
      <w:r w:rsidRPr="00C26A26">
        <w:rPr>
          <w:rFonts w:cstheme="minorHAnsi"/>
          <w:color w:val="3C4043"/>
          <w:spacing w:val="3"/>
          <w:shd w:val="clear" w:color="auto" w:fill="FFFFFF"/>
        </w:rPr>
        <w:t>Aldasoro Staff is inviting you to a scheduled Zoom meeting.</w:t>
      </w:r>
      <w:r w:rsidRPr="00C26A26">
        <w:rPr>
          <w:rFonts w:cstheme="minorHAnsi"/>
          <w:color w:val="3C4043"/>
          <w:spacing w:val="3"/>
          <w:shd w:val="clear" w:color="auto" w:fill="FFFFFF"/>
        </w:rPr>
        <w:br/>
      </w:r>
      <w:r w:rsidRPr="00C26A26">
        <w:rPr>
          <w:rFonts w:cstheme="minorHAnsi"/>
          <w:color w:val="3C4043"/>
          <w:spacing w:val="3"/>
          <w:shd w:val="clear" w:color="auto" w:fill="FFFFFF"/>
        </w:rPr>
        <w:br/>
      </w:r>
      <w:r w:rsidR="00F739F8" w:rsidRPr="00F739F8">
        <w:rPr>
          <w:rFonts w:cstheme="minorHAnsi"/>
          <w:b/>
          <w:bCs/>
          <w:color w:val="FF0000"/>
          <w:spacing w:val="3"/>
          <w:shd w:val="clear" w:color="auto" w:fill="FFFFFF"/>
        </w:rPr>
        <w:t>https://us06web.zoom.us/j/7791654822?pwd=K1RmR0hzdWMreGE0bWxrU0NqeGNJdz09</w:t>
      </w:r>
      <w:r w:rsidR="00F739F8" w:rsidRPr="00F739F8">
        <w:rPr>
          <w:rFonts w:cstheme="minorHAnsi"/>
          <w:b/>
          <w:bCs/>
          <w:color w:val="FF0000"/>
          <w:spacing w:val="3"/>
          <w:shd w:val="clear" w:color="auto" w:fill="FFFFFF"/>
        </w:rPr>
        <w:br/>
      </w:r>
      <w:r w:rsidR="00F739F8" w:rsidRPr="00F739F8">
        <w:rPr>
          <w:rFonts w:cstheme="minorHAnsi"/>
          <w:b/>
          <w:bCs/>
          <w:color w:val="FF0000"/>
          <w:spacing w:val="3"/>
          <w:shd w:val="clear" w:color="auto" w:fill="FFFFFF"/>
        </w:rPr>
        <w:br/>
        <w:t>Meeting ID: 779 165 4822</w:t>
      </w:r>
      <w:r w:rsidR="00F739F8" w:rsidRPr="00F739F8">
        <w:rPr>
          <w:rFonts w:cstheme="minorHAnsi"/>
          <w:b/>
          <w:bCs/>
          <w:color w:val="FF0000"/>
          <w:spacing w:val="3"/>
          <w:shd w:val="clear" w:color="auto" w:fill="FFFFFF"/>
        </w:rPr>
        <w:br/>
        <w:t>Passcode: TDZ6rn</w:t>
      </w:r>
      <w:r w:rsidR="00F739F8" w:rsidRPr="00F739F8">
        <w:rPr>
          <w:rFonts w:cstheme="minorHAnsi"/>
          <w:b/>
          <w:bCs/>
          <w:color w:val="FF0000"/>
          <w:spacing w:val="3"/>
          <w:shd w:val="clear" w:color="auto" w:fill="FFFFFF"/>
        </w:rPr>
        <w:br/>
      </w:r>
    </w:p>
    <w:p w14:paraId="355F556B" w14:textId="408CAFC7" w:rsidR="00B80950" w:rsidRPr="007A344B" w:rsidRDefault="00F739F8" w:rsidP="00C26A26">
      <w:pPr>
        <w:spacing w:after="0"/>
        <w:rPr>
          <w:rFonts w:cstheme="minorHAnsi"/>
          <w:bCs/>
        </w:rPr>
      </w:pPr>
      <w:r w:rsidRPr="00F739F8">
        <w:rPr>
          <w:rFonts w:cstheme="minorHAnsi"/>
          <w:spacing w:val="3"/>
          <w:shd w:val="clear" w:color="auto" w:fill="FFFFFF"/>
        </w:rPr>
        <w:t>One tap mobile</w:t>
      </w:r>
      <w:r w:rsidRPr="00F739F8">
        <w:rPr>
          <w:rFonts w:cstheme="minorHAnsi"/>
          <w:spacing w:val="3"/>
          <w:shd w:val="clear" w:color="auto" w:fill="FFFFFF"/>
        </w:rPr>
        <w:br/>
        <w:t>+17193594580,,7791654822#,,,,*064480# US</w:t>
      </w:r>
      <w:r w:rsidRPr="00F739F8">
        <w:rPr>
          <w:rFonts w:cstheme="minorHAnsi"/>
          <w:spacing w:val="3"/>
          <w:shd w:val="clear" w:color="auto" w:fill="FFFFFF"/>
        </w:rPr>
        <w:br/>
        <w:t>+17207072699,,7791654822#,,,,*064480# US (Denver)</w:t>
      </w:r>
      <w:r w:rsidRPr="00F739F8">
        <w:rPr>
          <w:rFonts w:cstheme="minorHAnsi"/>
          <w:b/>
          <w:bCs/>
          <w:color w:val="FF0000"/>
          <w:spacing w:val="3"/>
          <w:shd w:val="clear" w:color="auto" w:fill="FFFFFF"/>
        </w:rPr>
        <w:br/>
      </w:r>
      <w:r w:rsidRPr="00F739F8">
        <w:rPr>
          <w:rFonts w:cstheme="minorHAnsi"/>
          <w:b/>
          <w:bCs/>
          <w:color w:val="FF0000"/>
          <w:spacing w:val="3"/>
          <w:shd w:val="clear" w:color="auto" w:fill="FFFFFF"/>
        </w:rPr>
        <w:br/>
      </w:r>
      <w:r w:rsidRPr="00F739F8">
        <w:rPr>
          <w:rFonts w:cstheme="minorHAnsi"/>
          <w:spacing w:val="3"/>
          <w:shd w:val="clear" w:color="auto" w:fill="FFFFFF"/>
        </w:rPr>
        <w:t>Dial by your location</w:t>
      </w:r>
      <w:r w:rsidRPr="00F739F8">
        <w:rPr>
          <w:rFonts w:cstheme="minorHAnsi"/>
          <w:spacing w:val="3"/>
          <w:shd w:val="clear" w:color="auto" w:fill="FFFFFF"/>
        </w:rPr>
        <w:br/>
        <w:t>+1 719 359 4580 US</w:t>
      </w:r>
      <w:r w:rsidRPr="00F739F8">
        <w:rPr>
          <w:rFonts w:cstheme="minorHAnsi"/>
          <w:spacing w:val="3"/>
          <w:shd w:val="clear" w:color="auto" w:fill="FFFFFF"/>
        </w:rPr>
        <w:br/>
        <w:t>+1 720 707 2699 US (Denver)</w:t>
      </w:r>
      <w:r w:rsidRPr="00F739F8">
        <w:rPr>
          <w:rFonts w:cstheme="minorHAnsi"/>
          <w:spacing w:val="3"/>
          <w:shd w:val="clear" w:color="auto" w:fill="FFFFFF"/>
        </w:rPr>
        <w:br/>
        <w:t>+1 253 215 8782 US (Tacoma)</w:t>
      </w:r>
      <w:r w:rsidRPr="00F739F8">
        <w:rPr>
          <w:rFonts w:cstheme="minorHAnsi"/>
          <w:spacing w:val="3"/>
          <w:shd w:val="clear" w:color="auto" w:fill="FFFFFF"/>
        </w:rPr>
        <w:br/>
        <w:t>+1 346 248 7799 US (Houston)</w:t>
      </w:r>
      <w:r w:rsidRPr="00F739F8">
        <w:rPr>
          <w:rFonts w:cstheme="minorHAnsi"/>
          <w:spacing w:val="3"/>
          <w:shd w:val="clear" w:color="auto" w:fill="FFFFFF"/>
        </w:rPr>
        <w:br/>
        <w:t>+1 669 444 9171 US</w:t>
      </w:r>
      <w:r w:rsidRPr="00F739F8">
        <w:rPr>
          <w:rFonts w:cstheme="minorHAnsi"/>
          <w:spacing w:val="3"/>
          <w:shd w:val="clear" w:color="auto" w:fill="FFFFFF"/>
        </w:rPr>
        <w:br/>
        <w:t>+1 646 931 3860 US</w:t>
      </w:r>
      <w:r w:rsidRPr="00F739F8">
        <w:rPr>
          <w:rFonts w:cstheme="minorHAnsi"/>
          <w:spacing w:val="3"/>
          <w:shd w:val="clear" w:color="auto" w:fill="FFFFFF"/>
        </w:rPr>
        <w:br/>
        <w:t>+1 689 278 1000 US</w:t>
      </w:r>
      <w:r w:rsidRPr="00F739F8">
        <w:rPr>
          <w:rFonts w:cstheme="minorHAnsi"/>
          <w:spacing w:val="3"/>
          <w:shd w:val="clear" w:color="auto" w:fill="FFFFFF"/>
        </w:rPr>
        <w:br/>
        <w:t>+1 301 715 8592 US (Washington DC)</w:t>
      </w:r>
      <w:r w:rsidRPr="00F739F8">
        <w:rPr>
          <w:rFonts w:cstheme="minorHAnsi"/>
          <w:spacing w:val="3"/>
          <w:shd w:val="clear" w:color="auto" w:fill="FFFFFF"/>
        </w:rPr>
        <w:br/>
      </w:r>
      <w:r w:rsidRPr="00F739F8">
        <w:rPr>
          <w:rFonts w:cstheme="minorHAnsi"/>
          <w:spacing w:val="3"/>
          <w:shd w:val="clear" w:color="auto" w:fill="FFFFFF"/>
        </w:rPr>
        <w:t>+1 309 205 3325 US</w:t>
      </w:r>
      <w:r w:rsidRPr="00F739F8">
        <w:rPr>
          <w:rFonts w:cstheme="minorHAnsi"/>
          <w:spacing w:val="3"/>
          <w:shd w:val="clear" w:color="auto" w:fill="FFFFFF"/>
        </w:rPr>
        <w:br/>
        <w:t>+1 312 626 6799 US (Chicago)</w:t>
      </w:r>
      <w:r w:rsidRPr="00F739F8">
        <w:rPr>
          <w:rFonts w:cstheme="minorHAnsi"/>
          <w:spacing w:val="3"/>
          <w:shd w:val="clear" w:color="auto" w:fill="FFFFFF"/>
        </w:rPr>
        <w:br/>
        <w:t>+1 360 209 5623 US</w:t>
      </w:r>
      <w:r w:rsidRPr="00F739F8">
        <w:rPr>
          <w:rFonts w:cstheme="minorHAnsi"/>
          <w:spacing w:val="3"/>
          <w:shd w:val="clear" w:color="auto" w:fill="FFFFFF"/>
        </w:rPr>
        <w:br/>
        <w:t>+1 386 347 5053 US</w:t>
      </w:r>
      <w:r w:rsidRPr="00F739F8">
        <w:rPr>
          <w:rFonts w:cstheme="minorHAnsi"/>
          <w:spacing w:val="3"/>
          <w:shd w:val="clear" w:color="auto" w:fill="FFFFFF"/>
        </w:rPr>
        <w:br/>
        <w:t>+1 507 473 4847 US</w:t>
      </w:r>
      <w:r w:rsidRPr="00F739F8">
        <w:rPr>
          <w:rFonts w:cstheme="minorHAnsi"/>
          <w:spacing w:val="3"/>
          <w:shd w:val="clear" w:color="auto" w:fill="FFFFFF"/>
        </w:rPr>
        <w:br/>
        <w:t>+1 564 217 2000 US</w:t>
      </w:r>
      <w:r w:rsidRPr="00F739F8">
        <w:rPr>
          <w:rFonts w:cstheme="minorHAnsi"/>
          <w:spacing w:val="3"/>
          <w:shd w:val="clear" w:color="auto" w:fill="FFFFFF"/>
        </w:rPr>
        <w:br/>
        <w:t>+1 646 558 8656 US (New York)</w:t>
      </w:r>
      <w:r w:rsidRPr="00F739F8">
        <w:rPr>
          <w:rFonts w:cstheme="minorHAnsi"/>
          <w:spacing w:val="3"/>
          <w:shd w:val="clear" w:color="auto" w:fill="FFFFFF"/>
        </w:rPr>
        <w:br/>
        <w:t>Meeting ID: 779 165 4822</w:t>
      </w:r>
      <w:r w:rsidRPr="00F739F8">
        <w:rPr>
          <w:rFonts w:cstheme="minorHAnsi"/>
          <w:spacing w:val="3"/>
          <w:shd w:val="clear" w:color="auto" w:fill="FFFFFF"/>
        </w:rPr>
        <w:br/>
        <w:t>Passcode: 064480</w:t>
      </w:r>
      <w:r w:rsidRPr="00F739F8">
        <w:rPr>
          <w:rFonts w:cstheme="minorHAnsi"/>
          <w:spacing w:val="3"/>
          <w:shd w:val="clear" w:color="auto" w:fill="FFFFFF"/>
        </w:rPr>
        <w:br/>
        <w:t>Find your local number: https://us06web.zoom.us/u/kdZwNKkhTP</w:t>
      </w:r>
    </w:p>
    <w:sectPr w:rsidR="00B80950" w:rsidRPr="007A344B" w:rsidSect="00020A34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003ED" w14:textId="77777777" w:rsidR="005423D5" w:rsidRDefault="005423D5" w:rsidP="007F16EB">
      <w:pPr>
        <w:spacing w:after="0" w:line="240" w:lineRule="auto"/>
      </w:pPr>
      <w:r>
        <w:separator/>
      </w:r>
    </w:p>
  </w:endnote>
  <w:endnote w:type="continuationSeparator" w:id="0">
    <w:p w14:paraId="78C53AC1" w14:textId="77777777" w:rsidR="005423D5" w:rsidRDefault="005423D5" w:rsidP="007F1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6969315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3A190CB" w14:textId="23721923" w:rsidR="00734C86" w:rsidRPr="004B5A41" w:rsidRDefault="00734C86" w:rsidP="004B5A4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  <w:sz w:val="20"/>
            <w:szCs w:val="20"/>
          </w:rPr>
        </w:pPr>
        <w:r w:rsidRPr="004B5A41">
          <w:rPr>
            <w:sz w:val="20"/>
            <w:szCs w:val="20"/>
          </w:rPr>
          <w:fldChar w:fldCharType="begin"/>
        </w:r>
        <w:r w:rsidRPr="004B5A41">
          <w:rPr>
            <w:sz w:val="20"/>
            <w:szCs w:val="20"/>
          </w:rPr>
          <w:instrText xml:space="preserve"> PAGE   \* MERGEFORMAT </w:instrText>
        </w:r>
        <w:r w:rsidRPr="004B5A41">
          <w:rPr>
            <w:sz w:val="20"/>
            <w:szCs w:val="20"/>
          </w:rPr>
          <w:fldChar w:fldCharType="separate"/>
        </w:r>
        <w:r w:rsidR="006F6BAA" w:rsidRPr="006F6BAA">
          <w:rPr>
            <w:b/>
            <w:bCs/>
            <w:noProof/>
            <w:sz w:val="20"/>
            <w:szCs w:val="20"/>
          </w:rPr>
          <w:t>1</w:t>
        </w:r>
        <w:r w:rsidRPr="004B5A41">
          <w:rPr>
            <w:b/>
            <w:bCs/>
            <w:noProof/>
            <w:sz w:val="20"/>
            <w:szCs w:val="20"/>
          </w:rPr>
          <w:fldChar w:fldCharType="end"/>
        </w:r>
        <w:r w:rsidRPr="004B5A41">
          <w:rPr>
            <w:b/>
            <w:bCs/>
            <w:sz w:val="20"/>
            <w:szCs w:val="20"/>
          </w:rPr>
          <w:t xml:space="preserve"> | </w:t>
        </w:r>
        <w:r w:rsidRPr="004B5A41">
          <w:rPr>
            <w:color w:val="7F7F7F" w:themeColor="background1" w:themeShade="7F"/>
            <w:spacing w:val="60"/>
            <w:sz w:val="20"/>
            <w:szCs w:val="20"/>
          </w:rPr>
          <w:t>Page</w:t>
        </w:r>
      </w:p>
    </w:sdtContent>
  </w:sdt>
  <w:p w14:paraId="5987020A" w14:textId="4FE1028C" w:rsidR="00734C86" w:rsidRPr="00F10451" w:rsidRDefault="00734C86" w:rsidP="00F10451">
    <w:pPr>
      <w:shd w:val="clear" w:color="auto" w:fill="FFFFFF"/>
      <w:rPr>
        <w:rFonts w:eastAsia="Times New Roman" w:cstheme="minorHAnsi"/>
        <w:color w:val="222222"/>
        <w:sz w:val="16"/>
        <w:szCs w:val="16"/>
      </w:rPr>
    </w:pPr>
    <w:r w:rsidRPr="00EC0255">
      <w:rPr>
        <w:rFonts w:eastAsia="Times New Roman" w:cstheme="minorHAnsi"/>
        <w:color w:val="222222"/>
        <w:sz w:val="16"/>
        <w:szCs w:val="16"/>
      </w:rPr>
      <w:t>307 Society Drive Unit C</w:t>
    </w:r>
    <w:r>
      <w:rPr>
        <w:rFonts w:eastAsia="Times New Roman" w:cstheme="minorHAnsi"/>
        <w:color w:val="222222"/>
        <w:sz w:val="16"/>
        <w:szCs w:val="16"/>
      </w:rPr>
      <w:t>,</w:t>
    </w:r>
    <w:r w:rsidRPr="00EC0255">
      <w:rPr>
        <w:rFonts w:eastAsia="Times New Roman" w:cstheme="minorHAnsi"/>
        <w:color w:val="222222"/>
        <w:sz w:val="16"/>
        <w:szCs w:val="16"/>
      </w:rPr>
      <w:t> Telluride, CO  81435</w:t>
    </w:r>
    <w:r>
      <w:rPr>
        <w:rFonts w:eastAsia="Times New Roman" w:cstheme="minorHAnsi"/>
        <w:color w:val="222222"/>
        <w:sz w:val="16"/>
        <w:szCs w:val="16"/>
      </w:rPr>
      <w:t xml:space="preserve">  </w:t>
    </w:r>
    <w:hyperlink r:id="rId1" w:tgtFrame="_blank" w:history="1">
      <w:r w:rsidRPr="00EC0255">
        <w:rPr>
          <w:rFonts w:eastAsia="Times New Roman" w:cstheme="minorHAnsi"/>
          <w:color w:val="1155CC"/>
          <w:sz w:val="16"/>
          <w:szCs w:val="16"/>
          <w:u w:val="single"/>
        </w:rPr>
        <w:t>aldasororanch.net</w:t>
      </w:r>
    </w:hyperlink>
    <w:r>
      <w:rPr>
        <w:rFonts w:eastAsia="Times New Roman" w:cstheme="minorHAnsi"/>
        <w:color w:val="222222"/>
        <w:sz w:val="16"/>
        <w:szCs w:val="16"/>
      </w:rPr>
      <w:t xml:space="preserve">  </w:t>
    </w:r>
    <w:r w:rsidRPr="00EC0255">
      <w:rPr>
        <w:rFonts w:eastAsia="Times New Roman" w:cstheme="minorHAnsi"/>
        <w:color w:val="222222"/>
        <w:sz w:val="16"/>
        <w:szCs w:val="16"/>
      </w:rPr>
      <w:t>(970)</w:t>
    </w:r>
    <w:r>
      <w:rPr>
        <w:rFonts w:eastAsia="Times New Roman" w:cstheme="minorHAnsi"/>
        <w:color w:val="222222"/>
        <w:sz w:val="16"/>
        <w:szCs w:val="16"/>
      </w:rPr>
      <w:t xml:space="preserve"> </w:t>
    </w:r>
    <w:r w:rsidRPr="00EC0255">
      <w:rPr>
        <w:rFonts w:eastAsia="Times New Roman" w:cstheme="minorHAnsi"/>
        <w:color w:val="222222"/>
        <w:sz w:val="16"/>
        <w:szCs w:val="16"/>
      </w:rPr>
      <w:t>728-519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43D26" w14:textId="77777777" w:rsidR="005423D5" w:rsidRDefault="005423D5" w:rsidP="007F16EB">
      <w:pPr>
        <w:spacing w:after="0" w:line="240" w:lineRule="auto"/>
      </w:pPr>
      <w:r>
        <w:separator/>
      </w:r>
    </w:p>
  </w:footnote>
  <w:footnote w:type="continuationSeparator" w:id="0">
    <w:p w14:paraId="169F3403" w14:textId="77777777" w:rsidR="005423D5" w:rsidRDefault="005423D5" w:rsidP="007F16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086D7" w14:textId="0853D03D" w:rsidR="00734C86" w:rsidRPr="00177202" w:rsidRDefault="00734C86" w:rsidP="00CD5BDD">
    <w:pPr>
      <w:pStyle w:val="Header"/>
      <w:tabs>
        <w:tab w:val="left" w:pos="885"/>
        <w:tab w:val="right" w:pos="10800"/>
      </w:tabs>
    </w:pPr>
    <w:r>
      <w:rPr>
        <w:noProof/>
        <w:spacing w:val="60"/>
        <w:sz w:val="20"/>
        <w:szCs w:val="20"/>
      </w:rPr>
      <w:drawing>
        <wp:anchor distT="0" distB="0" distL="114300" distR="114300" simplePos="0" relativeHeight="251658240" behindDoc="1" locked="0" layoutInCell="1" allowOverlap="1" wp14:anchorId="19D0FB1C" wp14:editId="46B1D4BF">
          <wp:simplePos x="0" y="0"/>
          <wp:positionH relativeFrom="column">
            <wp:posOffset>5800725</wp:posOffset>
          </wp:positionH>
          <wp:positionV relativeFrom="paragraph">
            <wp:posOffset>-200025</wp:posOffset>
          </wp:positionV>
          <wp:extent cx="551815" cy="641350"/>
          <wp:effectExtent l="0" t="0" r="635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ldasoro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1815" cy="641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D5BDD">
      <w:rPr>
        <w:rFonts w:cstheme="minorHAnsi"/>
        <w:b/>
        <w:sz w:val="28"/>
        <w:szCs w:val="32"/>
      </w:rPr>
      <w:t>Aldasoro Ranch Design Review Board</w:t>
    </w:r>
    <w:r>
      <w:tab/>
    </w:r>
    <w:r>
      <w:tab/>
    </w:r>
    <w:r>
      <w:tab/>
    </w:r>
  </w:p>
  <w:p w14:paraId="74BF3E2B" w14:textId="77777777" w:rsidR="00734C86" w:rsidRDefault="00734C86" w:rsidP="007F16E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57F50" w14:textId="77777777" w:rsidR="00734C86" w:rsidRDefault="00734C86" w:rsidP="007F16EB">
    <w:pPr>
      <w:pStyle w:val="Header"/>
      <w:jc w:val="center"/>
    </w:pPr>
    <w:r>
      <w:rPr>
        <w:noProof/>
      </w:rPr>
      <w:drawing>
        <wp:inline distT="0" distB="0" distL="0" distR="0" wp14:anchorId="27D6C0DD" wp14:editId="74B1A8E9">
          <wp:extent cx="1400391" cy="1554480"/>
          <wp:effectExtent l="0" t="0" r="9525" b="762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ldasoro Ranch 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6987"/>
                  <a:stretch/>
                </pic:blipFill>
                <pic:spPr bwMode="auto">
                  <a:xfrm>
                    <a:off x="0" y="0"/>
                    <a:ext cx="1400391" cy="15544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5934"/>
    <w:multiLevelType w:val="hybridMultilevel"/>
    <w:tmpl w:val="AD3EA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83305"/>
    <w:multiLevelType w:val="hybridMultilevel"/>
    <w:tmpl w:val="06705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811BB3"/>
    <w:multiLevelType w:val="hybridMultilevel"/>
    <w:tmpl w:val="590CAE04"/>
    <w:lvl w:ilvl="0" w:tplc="232EF632">
      <w:start w:val="1"/>
      <w:numFmt w:val="decimal"/>
      <w:lvlText w:val="%1."/>
      <w:lvlJc w:val="left"/>
      <w:pPr>
        <w:ind w:left="4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112B5E07"/>
    <w:multiLevelType w:val="hybridMultilevel"/>
    <w:tmpl w:val="D75EC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47EB6"/>
    <w:multiLevelType w:val="hybridMultilevel"/>
    <w:tmpl w:val="BCBC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D24E3"/>
    <w:multiLevelType w:val="hybridMultilevel"/>
    <w:tmpl w:val="B2B66C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72317F"/>
    <w:multiLevelType w:val="hybridMultilevel"/>
    <w:tmpl w:val="147C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17AE6"/>
    <w:multiLevelType w:val="hybridMultilevel"/>
    <w:tmpl w:val="B1663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F3E7C"/>
    <w:multiLevelType w:val="hybridMultilevel"/>
    <w:tmpl w:val="CE16D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2A7563"/>
    <w:multiLevelType w:val="hybridMultilevel"/>
    <w:tmpl w:val="5C886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B4A5E"/>
    <w:multiLevelType w:val="hybridMultilevel"/>
    <w:tmpl w:val="9CEEE5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357E3B"/>
    <w:multiLevelType w:val="hybridMultilevel"/>
    <w:tmpl w:val="0A1C2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13DF8"/>
    <w:multiLevelType w:val="hybridMultilevel"/>
    <w:tmpl w:val="18C45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449FA"/>
    <w:multiLevelType w:val="hybridMultilevel"/>
    <w:tmpl w:val="64EC2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367A6"/>
    <w:multiLevelType w:val="hybridMultilevel"/>
    <w:tmpl w:val="D0D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3D24BF"/>
    <w:multiLevelType w:val="hybridMultilevel"/>
    <w:tmpl w:val="34B0B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0B05E8"/>
    <w:multiLevelType w:val="hybridMultilevel"/>
    <w:tmpl w:val="8E1C4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DB72BC"/>
    <w:multiLevelType w:val="hybridMultilevel"/>
    <w:tmpl w:val="E3EC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E345D0"/>
    <w:multiLevelType w:val="hybridMultilevel"/>
    <w:tmpl w:val="EC4CD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C8171C"/>
    <w:multiLevelType w:val="hybridMultilevel"/>
    <w:tmpl w:val="84320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5D389A"/>
    <w:multiLevelType w:val="hybridMultilevel"/>
    <w:tmpl w:val="F09ADA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A55273"/>
    <w:multiLevelType w:val="hybridMultilevel"/>
    <w:tmpl w:val="D2A6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0774B1"/>
    <w:multiLevelType w:val="hybridMultilevel"/>
    <w:tmpl w:val="F1F84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92299"/>
    <w:multiLevelType w:val="hybridMultilevel"/>
    <w:tmpl w:val="DF94BB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345EA1"/>
    <w:multiLevelType w:val="hybridMultilevel"/>
    <w:tmpl w:val="ED76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C660FA"/>
    <w:multiLevelType w:val="hybridMultilevel"/>
    <w:tmpl w:val="4E6AD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1559596">
    <w:abstractNumId w:val="19"/>
  </w:num>
  <w:num w:numId="2" w16cid:durableId="1568881147">
    <w:abstractNumId w:val="3"/>
  </w:num>
  <w:num w:numId="3" w16cid:durableId="1831754815">
    <w:abstractNumId w:val="5"/>
  </w:num>
  <w:num w:numId="4" w16cid:durableId="1768816824">
    <w:abstractNumId w:val="0"/>
  </w:num>
  <w:num w:numId="5" w16cid:durableId="450319442">
    <w:abstractNumId w:val="23"/>
  </w:num>
  <w:num w:numId="6" w16cid:durableId="20475475">
    <w:abstractNumId w:val="24"/>
  </w:num>
  <w:num w:numId="7" w16cid:durableId="865750660">
    <w:abstractNumId w:val="1"/>
  </w:num>
  <w:num w:numId="8" w16cid:durableId="593130556">
    <w:abstractNumId w:val="8"/>
  </w:num>
  <w:num w:numId="9" w16cid:durableId="99686929">
    <w:abstractNumId w:val="15"/>
  </w:num>
  <w:num w:numId="10" w16cid:durableId="507183444">
    <w:abstractNumId w:val="21"/>
  </w:num>
  <w:num w:numId="11" w16cid:durableId="35281824">
    <w:abstractNumId w:val="7"/>
  </w:num>
  <w:num w:numId="12" w16cid:durableId="475755454">
    <w:abstractNumId w:val="18"/>
  </w:num>
  <w:num w:numId="13" w16cid:durableId="1699310248">
    <w:abstractNumId w:val="14"/>
  </w:num>
  <w:num w:numId="14" w16cid:durableId="290403052">
    <w:abstractNumId w:val="20"/>
  </w:num>
  <w:num w:numId="15" w16cid:durableId="1344043215">
    <w:abstractNumId w:val="13"/>
  </w:num>
  <w:num w:numId="16" w16cid:durableId="1188249713">
    <w:abstractNumId w:val="25"/>
  </w:num>
  <w:num w:numId="17" w16cid:durableId="1299721578">
    <w:abstractNumId w:val="11"/>
  </w:num>
  <w:num w:numId="18" w16cid:durableId="141823505">
    <w:abstractNumId w:val="22"/>
  </w:num>
  <w:num w:numId="19" w16cid:durableId="87510236">
    <w:abstractNumId w:val="4"/>
  </w:num>
  <w:num w:numId="20" w16cid:durableId="1666978453">
    <w:abstractNumId w:val="12"/>
  </w:num>
  <w:num w:numId="21" w16cid:durableId="1711540019">
    <w:abstractNumId w:val="6"/>
  </w:num>
  <w:num w:numId="22" w16cid:durableId="916091291">
    <w:abstractNumId w:val="9"/>
  </w:num>
  <w:num w:numId="23" w16cid:durableId="365371986">
    <w:abstractNumId w:val="10"/>
  </w:num>
  <w:num w:numId="24" w16cid:durableId="666204796">
    <w:abstractNumId w:val="17"/>
  </w:num>
  <w:num w:numId="25" w16cid:durableId="83385300">
    <w:abstractNumId w:val="16"/>
  </w:num>
  <w:num w:numId="26" w16cid:durableId="6961519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TS0MDG2NDc1NzdU0lEKTi0uzszPAykwrAUAsWAsFCwAAAA="/>
  </w:docVars>
  <w:rsids>
    <w:rsidRoot w:val="007F16EB"/>
    <w:rsid w:val="0000390E"/>
    <w:rsid w:val="0000443B"/>
    <w:rsid w:val="00004A59"/>
    <w:rsid w:val="000102A2"/>
    <w:rsid w:val="00010DD6"/>
    <w:rsid w:val="00011093"/>
    <w:rsid w:val="00011D24"/>
    <w:rsid w:val="00013FAD"/>
    <w:rsid w:val="00014692"/>
    <w:rsid w:val="00020A34"/>
    <w:rsid w:val="00021C08"/>
    <w:rsid w:val="00026366"/>
    <w:rsid w:val="00052EA2"/>
    <w:rsid w:val="000545B1"/>
    <w:rsid w:val="00056C8B"/>
    <w:rsid w:val="00063805"/>
    <w:rsid w:val="00063974"/>
    <w:rsid w:val="00070AA5"/>
    <w:rsid w:val="0008166E"/>
    <w:rsid w:val="000839A8"/>
    <w:rsid w:val="00092685"/>
    <w:rsid w:val="00093F69"/>
    <w:rsid w:val="000940C6"/>
    <w:rsid w:val="000943C9"/>
    <w:rsid w:val="00097E1C"/>
    <w:rsid w:val="000A50F2"/>
    <w:rsid w:val="000B2D99"/>
    <w:rsid w:val="000C0FD3"/>
    <w:rsid w:val="000C1CE4"/>
    <w:rsid w:val="000D7003"/>
    <w:rsid w:val="000E04FF"/>
    <w:rsid w:val="000F4E7C"/>
    <w:rsid w:val="000F76AD"/>
    <w:rsid w:val="00100C67"/>
    <w:rsid w:val="00101952"/>
    <w:rsid w:val="00104403"/>
    <w:rsid w:val="00106128"/>
    <w:rsid w:val="00106A9E"/>
    <w:rsid w:val="0011303D"/>
    <w:rsid w:val="0011390F"/>
    <w:rsid w:val="00116AA0"/>
    <w:rsid w:val="001231D2"/>
    <w:rsid w:val="00140FF3"/>
    <w:rsid w:val="0014488F"/>
    <w:rsid w:val="00145A46"/>
    <w:rsid w:val="00151C1B"/>
    <w:rsid w:val="001612D0"/>
    <w:rsid w:val="00162094"/>
    <w:rsid w:val="00166474"/>
    <w:rsid w:val="001715A6"/>
    <w:rsid w:val="00171B82"/>
    <w:rsid w:val="001725A5"/>
    <w:rsid w:val="001741C5"/>
    <w:rsid w:val="00175BF2"/>
    <w:rsid w:val="0018207B"/>
    <w:rsid w:val="00191D6C"/>
    <w:rsid w:val="00193505"/>
    <w:rsid w:val="001A3FAB"/>
    <w:rsid w:val="001B1010"/>
    <w:rsid w:val="001B1B71"/>
    <w:rsid w:val="001B3645"/>
    <w:rsid w:val="001B4DD7"/>
    <w:rsid w:val="001C50C6"/>
    <w:rsid w:val="001E0431"/>
    <w:rsid w:val="001E3063"/>
    <w:rsid w:val="001E41FC"/>
    <w:rsid w:val="001E5502"/>
    <w:rsid w:val="001E6944"/>
    <w:rsid w:val="001F205D"/>
    <w:rsid w:val="001F2A01"/>
    <w:rsid w:val="001F3DBA"/>
    <w:rsid w:val="002109E9"/>
    <w:rsid w:val="00211667"/>
    <w:rsid w:val="0021255B"/>
    <w:rsid w:val="00216494"/>
    <w:rsid w:val="00216E8A"/>
    <w:rsid w:val="002249D7"/>
    <w:rsid w:val="00225907"/>
    <w:rsid w:val="00230679"/>
    <w:rsid w:val="00236DAD"/>
    <w:rsid w:val="00242E7C"/>
    <w:rsid w:val="002456A5"/>
    <w:rsid w:val="002474E5"/>
    <w:rsid w:val="00247ECB"/>
    <w:rsid w:val="00257C51"/>
    <w:rsid w:val="002623D7"/>
    <w:rsid w:val="002632B3"/>
    <w:rsid w:val="00263A40"/>
    <w:rsid w:val="0026607D"/>
    <w:rsid w:val="00267C38"/>
    <w:rsid w:val="00277F98"/>
    <w:rsid w:val="00285331"/>
    <w:rsid w:val="00297A15"/>
    <w:rsid w:val="00297F23"/>
    <w:rsid w:val="002A3AF8"/>
    <w:rsid w:val="002B0CD1"/>
    <w:rsid w:val="002B17A2"/>
    <w:rsid w:val="002B1F3B"/>
    <w:rsid w:val="002B4EC1"/>
    <w:rsid w:val="002B50C1"/>
    <w:rsid w:val="002C1DE3"/>
    <w:rsid w:val="002D46DB"/>
    <w:rsid w:val="002E18E3"/>
    <w:rsid w:val="002F00DB"/>
    <w:rsid w:val="002F4CED"/>
    <w:rsid w:val="002F54F4"/>
    <w:rsid w:val="002F64C3"/>
    <w:rsid w:val="00301896"/>
    <w:rsid w:val="00305DE8"/>
    <w:rsid w:val="00311662"/>
    <w:rsid w:val="00315906"/>
    <w:rsid w:val="00331A49"/>
    <w:rsid w:val="003323E5"/>
    <w:rsid w:val="00332A2E"/>
    <w:rsid w:val="00332C5C"/>
    <w:rsid w:val="00332C60"/>
    <w:rsid w:val="00334A50"/>
    <w:rsid w:val="0033534F"/>
    <w:rsid w:val="00344F58"/>
    <w:rsid w:val="003503DC"/>
    <w:rsid w:val="003640E5"/>
    <w:rsid w:val="00366A1E"/>
    <w:rsid w:val="003671A7"/>
    <w:rsid w:val="00371D72"/>
    <w:rsid w:val="0037714E"/>
    <w:rsid w:val="003774D8"/>
    <w:rsid w:val="00377535"/>
    <w:rsid w:val="00377C6A"/>
    <w:rsid w:val="00390E3D"/>
    <w:rsid w:val="003A2D1A"/>
    <w:rsid w:val="003A67F0"/>
    <w:rsid w:val="003B09EB"/>
    <w:rsid w:val="003B39F4"/>
    <w:rsid w:val="003C1CED"/>
    <w:rsid w:val="003E0675"/>
    <w:rsid w:val="003E36B8"/>
    <w:rsid w:val="003E37E3"/>
    <w:rsid w:val="003E61A7"/>
    <w:rsid w:val="00402038"/>
    <w:rsid w:val="00407572"/>
    <w:rsid w:val="004079F0"/>
    <w:rsid w:val="0041073D"/>
    <w:rsid w:val="00416A3B"/>
    <w:rsid w:val="00420820"/>
    <w:rsid w:val="00421330"/>
    <w:rsid w:val="00424013"/>
    <w:rsid w:val="00425920"/>
    <w:rsid w:val="00427E78"/>
    <w:rsid w:val="00442926"/>
    <w:rsid w:val="0044641D"/>
    <w:rsid w:val="00446840"/>
    <w:rsid w:val="004539A1"/>
    <w:rsid w:val="0045496B"/>
    <w:rsid w:val="0045586A"/>
    <w:rsid w:val="00455F0A"/>
    <w:rsid w:val="00461F38"/>
    <w:rsid w:val="004719FA"/>
    <w:rsid w:val="00477427"/>
    <w:rsid w:val="00481CB0"/>
    <w:rsid w:val="00497B7B"/>
    <w:rsid w:val="004A17CA"/>
    <w:rsid w:val="004A2958"/>
    <w:rsid w:val="004A6DAF"/>
    <w:rsid w:val="004B5A41"/>
    <w:rsid w:val="004B6D33"/>
    <w:rsid w:val="004C31FE"/>
    <w:rsid w:val="004C377F"/>
    <w:rsid w:val="004C4BFA"/>
    <w:rsid w:val="004C5D3D"/>
    <w:rsid w:val="004C7653"/>
    <w:rsid w:val="004D7437"/>
    <w:rsid w:val="004E0367"/>
    <w:rsid w:val="004E09A9"/>
    <w:rsid w:val="004F0775"/>
    <w:rsid w:val="004F604E"/>
    <w:rsid w:val="004F6410"/>
    <w:rsid w:val="00503B64"/>
    <w:rsid w:val="005042E0"/>
    <w:rsid w:val="00511556"/>
    <w:rsid w:val="00514B67"/>
    <w:rsid w:val="00516E08"/>
    <w:rsid w:val="00517D1C"/>
    <w:rsid w:val="005244DF"/>
    <w:rsid w:val="00530A85"/>
    <w:rsid w:val="00531166"/>
    <w:rsid w:val="0053568A"/>
    <w:rsid w:val="00537765"/>
    <w:rsid w:val="00540E42"/>
    <w:rsid w:val="005423D5"/>
    <w:rsid w:val="005453D5"/>
    <w:rsid w:val="005456BA"/>
    <w:rsid w:val="00545EE8"/>
    <w:rsid w:val="00546390"/>
    <w:rsid w:val="00552E15"/>
    <w:rsid w:val="005539BA"/>
    <w:rsid w:val="00562EDA"/>
    <w:rsid w:val="005710B2"/>
    <w:rsid w:val="005771BF"/>
    <w:rsid w:val="00586B4C"/>
    <w:rsid w:val="005A772B"/>
    <w:rsid w:val="005B06A0"/>
    <w:rsid w:val="005B5A76"/>
    <w:rsid w:val="005B72ED"/>
    <w:rsid w:val="005C2217"/>
    <w:rsid w:val="005D469D"/>
    <w:rsid w:val="005E16B4"/>
    <w:rsid w:val="005E60A4"/>
    <w:rsid w:val="005E697D"/>
    <w:rsid w:val="005E7442"/>
    <w:rsid w:val="005E79C6"/>
    <w:rsid w:val="005E7C58"/>
    <w:rsid w:val="006021B2"/>
    <w:rsid w:val="00606417"/>
    <w:rsid w:val="006101D2"/>
    <w:rsid w:val="006118CC"/>
    <w:rsid w:val="00615F6B"/>
    <w:rsid w:val="00620165"/>
    <w:rsid w:val="00624C55"/>
    <w:rsid w:val="00625D8D"/>
    <w:rsid w:val="00633134"/>
    <w:rsid w:val="00637B2C"/>
    <w:rsid w:val="00643053"/>
    <w:rsid w:val="00644FE3"/>
    <w:rsid w:val="00647DF4"/>
    <w:rsid w:val="00652743"/>
    <w:rsid w:val="00656C4B"/>
    <w:rsid w:val="00656F2B"/>
    <w:rsid w:val="00657E41"/>
    <w:rsid w:val="00660617"/>
    <w:rsid w:val="006613DF"/>
    <w:rsid w:val="00664D3A"/>
    <w:rsid w:val="006700C5"/>
    <w:rsid w:val="00675D76"/>
    <w:rsid w:val="006802DD"/>
    <w:rsid w:val="006A0413"/>
    <w:rsid w:val="006A620D"/>
    <w:rsid w:val="006B2B43"/>
    <w:rsid w:val="006B2BA3"/>
    <w:rsid w:val="006B466A"/>
    <w:rsid w:val="006C2BD2"/>
    <w:rsid w:val="006C3270"/>
    <w:rsid w:val="006C3C0A"/>
    <w:rsid w:val="006C6B75"/>
    <w:rsid w:val="006C72EA"/>
    <w:rsid w:val="006D04EB"/>
    <w:rsid w:val="006D1F50"/>
    <w:rsid w:val="006F0DC9"/>
    <w:rsid w:val="006F3370"/>
    <w:rsid w:val="006F5CD5"/>
    <w:rsid w:val="006F6793"/>
    <w:rsid w:val="006F6BAA"/>
    <w:rsid w:val="0070687A"/>
    <w:rsid w:val="007129F6"/>
    <w:rsid w:val="00715F07"/>
    <w:rsid w:val="00726D56"/>
    <w:rsid w:val="00730391"/>
    <w:rsid w:val="00731590"/>
    <w:rsid w:val="007342A8"/>
    <w:rsid w:val="00734C86"/>
    <w:rsid w:val="007478DF"/>
    <w:rsid w:val="00757A49"/>
    <w:rsid w:val="0076440C"/>
    <w:rsid w:val="00764A46"/>
    <w:rsid w:val="007673F3"/>
    <w:rsid w:val="00767CE8"/>
    <w:rsid w:val="0077222D"/>
    <w:rsid w:val="0077685D"/>
    <w:rsid w:val="00787C12"/>
    <w:rsid w:val="00790AD7"/>
    <w:rsid w:val="00790D2F"/>
    <w:rsid w:val="00791C45"/>
    <w:rsid w:val="00797F41"/>
    <w:rsid w:val="007A00DD"/>
    <w:rsid w:val="007A344B"/>
    <w:rsid w:val="007B0DD2"/>
    <w:rsid w:val="007B0F63"/>
    <w:rsid w:val="007B5E00"/>
    <w:rsid w:val="007D300D"/>
    <w:rsid w:val="007D5B7A"/>
    <w:rsid w:val="007D7EB0"/>
    <w:rsid w:val="007E61D3"/>
    <w:rsid w:val="007F16EB"/>
    <w:rsid w:val="007F3EAA"/>
    <w:rsid w:val="007F46D4"/>
    <w:rsid w:val="00801DDC"/>
    <w:rsid w:val="00816875"/>
    <w:rsid w:val="0082084C"/>
    <w:rsid w:val="00824D6B"/>
    <w:rsid w:val="00830FB1"/>
    <w:rsid w:val="00833610"/>
    <w:rsid w:val="00835A55"/>
    <w:rsid w:val="0084193A"/>
    <w:rsid w:val="0085034E"/>
    <w:rsid w:val="0085051D"/>
    <w:rsid w:val="008506BE"/>
    <w:rsid w:val="00861A2B"/>
    <w:rsid w:val="00862D68"/>
    <w:rsid w:val="008648F4"/>
    <w:rsid w:val="008666EE"/>
    <w:rsid w:val="00871E0F"/>
    <w:rsid w:val="00875B62"/>
    <w:rsid w:val="008769D0"/>
    <w:rsid w:val="00890598"/>
    <w:rsid w:val="00893514"/>
    <w:rsid w:val="008946D7"/>
    <w:rsid w:val="008A2A8B"/>
    <w:rsid w:val="008A4A09"/>
    <w:rsid w:val="008A5D7D"/>
    <w:rsid w:val="008B25BC"/>
    <w:rsid w:val="008B7FEF"/>
    <w:rsid w:val="008C1AF0"/>
    <w:rsid w:val="008C3C9C"/>
    <w:rsid w:val="008D185F"/>
    <w:rsid w:val="008D2B19"/>
    <w:rsid w:val="008F3228"/>
    <w:rsid w:val="008F3A6B"/>
    <w:rsid w:val="008F6AFE"/>
    <w:rsid w:val="00906CA2"/>
    <w:rsid w:val="009120BE"/>
    <w:rsid w:val="00912E8D"/>
    <w:rsid w:val="00914734"/>
    <w:rsid w:val="00922550"/>
    <w:rsid w:val="00923E32"/>
    <w:rsid w:val="00924B49"/>
    <w:rsid w:val="00927EB0"/>
    <w:rsid w:val="00930265"/>
    <w:rsid w:val="009306D2"/>
    <w:rsid w:val="00932586"/>
    <w:rsid w:val="009408EF"/>
    <w:rsid w:val="00941B40"/>
    <w:rsid w:val="00950117"/>
    <w:rsid w:val="00955FCF"/>
    <w:rsid w:val="00956B4C"/>
    <w:rsid w:val="00962C07"/>
    <w:rsid w:val="0097080D"/>
    <w:rsid w:val="0097205D"/>
    <w:rsid w:val="009731A3"/>
    <w:rsid w:val="00974895"/>
    <w:rsid w:val="00977420"/>
    <w:rsid w:val="00977EF3"/>
    <w:rsid w:val="00985DAF"/>
    <w:rsid w:val="00996A87"/>
    <w:rsid w:val="00996B60"/>
    <w:rsid w:val="00997B7E"/>
    <w:rsid w:val="009A17A8"/>
    <w:rsid w:val="009A6055"/>
    <w:rsid w:val="009B1014"/>
    <w:rsid w:val="009B1B4F"/>
    <w:rsid w:val="009B2592"/>
    <w:rsid w:val="009B47E6"/>
    <w:rsid w:val="009B503B"/>
    <w:rsid w:val="009C65DA"/>
    <w:rsid w:val="009C66A1"/>
    <w:rsid w:val="009D1683"/>
    <w:rsid w:val="009D3298"/>
    <w:rsid w:val="00A02CF8"/>
    <w:rsid w:val="00A048CF"/>
    <w:rsid w:val="00A20498"/>
    <w:rsid w:val="00A20AEA"/>
    <w:rsid w:val="00A210A5"/>
    <w:rsid w:val="00A25B8A"/>
    <w:rsid w:val="00A3321A"/>
    <w:rsid w:val="00A369E8"/>
    <w:rsid w:val="00A36A5B"/>
    <w:rsid w:val="00A478EE"/>
    <w:rsid w:val="00A539BB"/>
    <w:rsid w:val="00A70978"/>
    <w:rsid w:val="00A7284C"/>
    <w:rsid w:val="00A73482"/>
    <w:rsid w:val="00A73733"/>
    <w:rsid w:val="00A75EA2"/>
    <w:rsid w:val="00A8766C"/>
    <w:rsid w:val="00A92F87"/>
    <w:rsid w:val="00AA281A"/>
    <w:rsid w:val="00AA35F9"/>
    <w:rsid w:val="00AA443D"/>
    <w:rsid w:val="00AA7799"/>
    <w:rsid w:val="00AB28D2"/>
    <w:rsid w:val="00AB4ED5"/>
    <w:rsid w:val="00AC019E"/>
    <w:rsid w:val="00AC3F81"/>
    <w:rsid w:val="00AC5261"/>
    <w:rsid w:val="00AC6B88"/>
    <w:rsid w:val="00AD0EC1"/>
    <w:rsid w:val="00AD355B"/>
    <w:rsid w:val="00AD3CC2"/>
    <w:rsid w:val="00AD6C5D"/>
    <w:rsid w:val="00AE3E50"/>
    <w:rsid w:val="00AE473D"/>
    <w:rsid w:val="00AE7F7C"/>
    <w:rsid w:val="00AF2186"/>
    <w:rsid w:val="00B030BC"/>
    <w:rsid w:val="00B0477F"/>
    <w:rsid w:val="00B07EF5"/>
    <w:rsid w:val="00B10963"/>
    <w:rsid w:val="00B17BAF"/>
    <w:rsid w:val="00B22A7D"/>
    <w:rsid w:val="00B33322"/>
    <w:rsid w:val="00B43DD2"/>
    <w:rsid w:val="00B44E3E"/>
    <w:rsid w:val="00B50FC9"/>
    <w:rsid w:val="00B5230E"/>
    <w:rsid w:val="00B56FE2"/>
    <w:rsid w:val="00B57AF4"/>
    <w:rsid w:val="00B62B34"/>
    <w:rsid w:val="00B63224"/>
    <w:rsid w:val="00B65B5F"/>
    <w:rsid w:val="00B66CE7"/>
    <w:rsid w:val="00B70B2C"/>
    <w:rsid w:val="00B80950"/>
    <w:rsid w:val="00B86A8D"/>
    <w:rsid w:val="00B909E6"/>
    <w:rsid w:val="00B91022"/>
    <w:rsid w:val="00B96CB8"/>
    <w:rsid w:val="00B97F36"/>
    <w:rsid w:val="00BA4FDE"/>
    <w:rsid w:val="00BB1FCA"/>
    <w:rsid w:val="00BB6485"/>
    <w:rsid w:val="00BB7306"/>
    <w:rsid w:val="00BC0BF1"/>
    <w:rsid w:val="00BC38E3"/>
    <w:rsid w:val="00BC51AA"/>
    <w:rsid w:val="00BD026B"/>
    <w:rsid w:val="00BD4881"/>
    <w:rsid w:val="00BD740C"/>
    <w:rsid w:val="00BE1D90"/>
    <w:rsid w:val="00BE6C3F"/>
    <w:rsid w:val="00BF44D6"/>
    <w:rsid w:val="00C02795"/>
    <w:rsid w:val="00C04192"/>
    <w:rsid w:val="00C07E99"/>
    <w:rsid w:val="00C11EBC"/>
    <w:rsid w:val="00C124F1"/>
    <w:rsid w:val="00C17E15"/>
    <w:rsid w:val="00C227F8"/>
    <w:rsid w:val="00C23FDC"/>
    <w:rsid w:val="00C2422A"/>
    <w:rsid w:val="00C2474B"/>
    <w:rsid w:val="00C26A26"/>
    <w:rsid w:val="00C319BE"/>
    <w:rsid w:val="00C364DD"/>
    <w:rsid w:val="00C45FE9"/>
    <w:rsid w:val="00C530F9"/>
    <w:rsid w:val="00C551B8"/>
    <w:rsid w:val="00C57F82"/>
    <w:rsid w:val="00C65A03"/>
    <w:rsid w:val="00C66FE0"/>
    <w:rsid w:val="00C678A2"/>
    <w:rsid w:val="00C721FC"/>
    <w:rsid w:val="00C7517E"/>
    <w:rsid w:val="00C80B81"/>
    <w:rsid w:val="00C810DF"/>
    <w:rsid w:val="00C84292"/>
    <w:rsid w:val="00C864AD"/>
    <w:rsid w:val="00C8658D"/>
    <w:rsid w:val="00C9023A"/>
    <w:rsid w:val="00C92386"/>
    <w:rsid w:val="00C94DA8"/>
    <w:rsid w:val="00CA1F2D"/>
    <w:rsid w:val="00CA491E"/>
    <w:rsid w:val="00CA56FC"/>
    <w:rsid w:val="00CB0FA5"/>
    <w:rsid w:val="00CC197D"/>
    <w:rsid w:val="00CC2394"/>
    <w:rsid w:val="00CD1AC3"/>
    <w:rsid w:val="00CD4E8D"/>
    <w:rsid w:val="00CD5BDD"/>
    <w:rsid w:val="00CF18D6"/>
    <w:rsid w:val="00CF412C"/>
    <w:rsid w:val="00D006F2"/>
    <w:rsid w:val="00D0378E"/>
    <w:rsid w:val="00D03836"/>
    <w:rsid w:val="00D0443E"/>
    <w:rsid w:val="00D05870"/>
    <w:rsid w:val="00D1269A"/>
    <w:rsid w:val="00D162B5"/>
    <w:rsid w:val="00D1636F"/>
    <w:rsid w:val="00D1781C"/>
    <w:rsid w:val="00D20008"/>
    <w:rsid w:val="00D21D6C"/>
    <w:rsid w:val="00D35D86"/>
    <w:rsid w:val="00D36A16"/>
    <w:rsid w:val="00D41BBC"/>
    <w:rsid w:val="00D6222C"/>
    <w:rsid w:val="00D63495"/>
    <w:rsid w:val="00D71FA5"/>
    <w:rsid w:val="00D73903"/>
    <w:rsid w:val="00D771B4"/>
    <w:rsid w:val="00D81232"/>
    <w:rsid w:val="00D81824"/>
    <w:rsid w:val="00D86DFC"/>
    <w:rsid w:val="00D93B8E"/>
    <w:rsid w:val="00D94694"/>
    <w:rsid w:val="00D96BF6"/>
    <w:rsid w:val="00DA1BE0"/>
    <w:rsid w:val="00DA4A3B"/>
    <w:rsid w:val="00DB0579"/>
    <w:rsid w:val="00DB1195"/>
    <w:rsid w:val="00DB333E"/>
    <w:rsid w:val="00DD7117"/>
    <w:rsid w:val="00DD7236"/>
    <w:rsid w:val="00DD7735"/>
    <w:rsid w:val="00DD7A89"/>
    <w:rsid w:val="00DE4278"/>
    <w:rsid w:val="00DE4843"/>
    <w:rsid w:val="00DE76C1"/>
    <w:rsid w:val="00E01B7E"/>
    <w:rsid w:val="00E02ED7"/>
    <w:rsid w:val="00E10D32"/>
    <w:rsid w:val="00E158EB"/>
    <w:rsid w:val="00E159F1"/>
    <w:rsid w:val="00E21287"/>
    <w:rsid w:val="00E27550"/>
    <w:rsid w:val="00E2791C"/>
    <w:rsid w:val="00E315A5"/>
    <w:rsid w:val="00E33A9F"/>
    <w:rsid w:val="00E47AF1"/>
    <w:rsid w:val="00E5666F"/>
    <w:rsid w:val="00E66982"/>
    <w:rsid w:val="00E739B8"/>
    <w:rsid w:val="00E77C0F"/>
    <w:rsid w:val="00E847A1"/>
    <w:rsid w:val="00E92089"/>
    <w:rsid w:val="00E95368"/>
    <w:rsid w:val="00E96B32"/>
    <w:rsid w:val="00EA01EB"/>
    <w:rsid w:val="00EB0555"/>
    <w:rsid w:val="00EB1A52"/>
    <w:rsid w:val="00EB1E36"/>
    <w:rsid w:val="00EB2DE0"/>
    <w:rsid w:val="00EB493F"/>
    <w:rsid w:val="00EB4A14"/>
    <w:rsid w:val="00EB64F1"/>
    <w:rsid w:val="00EC02B2"/>
    <w:rsid w:val="00EC3CB3"/>
    <w:rsid w:val="00EC5C61"/>
    <w:rsid w:val="00EC7A4D"/>
    <w:rsid w:val="00ED07A6"/>
    <w:rsid w:val="00ED23CE"/>
    <w:rsid w:val="00ED7989"/>
    <w:rsid w:val="00EE1BDD"/>
    <w:rsid w:val="00EF6F16"/>
    <w:rsid w:val="00F10451"/>
    <w:rsid w:val="00F11B9F"/>
    <w:rsid w:val="00F1494F"/>
    <w:rsid w:val="00F23936"/>
    <w:rsid w:val="00F243F5"/>
    <w:rsid w:val="00F25D6E"/>
    <w:rsid w:val="00F2692B"/>
    <w:rsid w:val="00F26E58"/>
    <w:rsid w:val="00F415CE"/>
    <w:rsid w:val="00F4481B"/>
    <w:rsid w:val="00F47CDE"/>
    <w:rsid w:val="00F50C07"/>
    <w:rsid w:val="00F51A09"/>
    <w:rsid w:val="00F54557"/>
    <w:rsid w:val="00F61757"/>
    <w:rsid w:val="00F62C3D"/>
    <w:rsid w:val="00F63DF3"/>
    <w:rsid w:val="00F65EC3"/>
    <w:rsid w:val="00F70A74"/>
    <w:rsid w:val="00F71CC1"/>
    <w:rsid w:val="00F739F8"/>
    <w:rsid w:val="00F7736E"/>
    <w:rsid w:val="00F872D3"/>
    <w:rsid w:val="00F97198"/>
    <w:rsid w:val="00FA3794"/>
    <w:rsid w:val="00FB5A38"/>
    <w:rsid w:val="00FC1826"/>
    <w:rsid w:val="00FC2205"/>
    <w:rsid w:val="00FC4E32"/>
    <w:rsid w:val="00FC739C"/>
    <w:rsid w:val="00FD20A9"/>
    <w:rsid w:val="00FD3BA1"/>
    <w:rsid w:val="00FD4B99"/>
    <w:rsid w:val="00FD5EF5"/>
    <w:rsid w:val="00FF4601"/>
    <w:rsid w:val="00FF4891"/>
    <w:rsid w:val="00FF5EFC"/>
    <w:rsid w:val="00FF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57C645"/>
  <w15:chartTrackingRefBased/>
  <w15:docId w15:val="{2BDE8074-12B6-4D65-A16A-C408F01B3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F16E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F1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F16EB"/>
    <w:pPr>
      <w:spacing w:after="0" w:line="240" w:lineRule="auto"/>
    </w:pPr>
    <w:rPr>
      <w:rFonts w:asciiTheme="majorHAnsi" w:hAnsiTheme="majorHAnsi" w:cstheme="majorBidi"/>
      <w:b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1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6EB"/>
  </w:style>
  <w:style w:type="paragraph" w:styleId="Footer">
    <w:name w:val="footer"/>
    <w:basedOn w:val="Normal"/>
    <w:link w:val="FooterChar"/>
    <w:uiPriority w:val="99"/>
    <w:unhideWhenUsed/>
    <w:rsid w:val="007F1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6EB"/>
  </w:style>
  <w:style w:type="paragraph" w:styleId="BalloonText">
    <w:name w:val="Balloon Text"/>
    <w:basedOn w:val="Normal"/>
    <w:link w:val="BalloonTextChar"/>
    <w:uiPriority w:val="99"/>
    <w:semiHidden/>
    <w:unhideWhenUsed/>
    <w:rsid w:val="00D41B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BBC"/>
    <w:rPr>
      <w:rFonts w:ascii="Segoe UI" w:hAnsi="Segoe UI" w:cs="Segoe UI"/>
      <w:sz w:val="18"/>
      <w:szCs w:val="18"/>
    </w:rPr>
  </w:style>
  <w:style w:type="table" w:customStyle="1" w:styleId="TableGrid0">
    <w:name w:val="TableGrid"/>
    <w:rsid w:val="00AA779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AA779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3FAD"/>
    <w:pPr>
      <w:ind w:left="720"/>
      <w:contextualSpacing/>
    </w:pPr>
    <w:rPr>
      <w:rFonts w:ascii="Calibri" w:eastAsia="Calibri" w:hAnsi="Calibri" w:cs="Calibri"/>
      <w:color w:val="000000"/>
    </w:rPr>
  </w:style>
  <w:style w:type="paragraph" w:styleId="NoSpacing">
    <w:name w:val="No Spacing"/>
    <w:uiPriority w:val="1"/>
    <w:qFormat/>
    <w:rsid w:val="006C72EA"/>
    <w:pPr>
      <w:spacing w:after="0" w:line="240" w:lineRule="auto"/>
    </w:pPr>
    <w:rPr>
      <w:rFonts w:asciiTheme="majorHAnsi" w:hAnsiTheme="majorHAnsi" w:cstheme="majorBidi"/>
      <w:b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78A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A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4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</dc:creator>
  <cp:keywords/>
  <dc:description/>
  <cp:lastModifiedBy>jesse loesekan</cp:lastModifiedBy>
  <cp:revision>9</cp:revision>
  <cp:lastPrinted>2022-07-07T21:37:00Z</cp:lastPrinted>
  <dcterms:created xsi:type="dcterms:W3CDTF">2022-11-03T16:08:00Z</dcterms:created>
  <dcterms:modified xsi:type="dcterms:W3CDTF">2022-11-04T14:55:00Z</dcterms:modified>
</cp:coreProperties>
</file>